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6f5798e-c014-4eaa-8b49-8d6631ffc51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9"/>
    <w:bookmarkStart w:id="30"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33Z</dcterms:created>
  <dcterms:modified xsi:type="dcterms:W3CDTF">2023-06-21T19: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